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Sri</w:t>
      </w:r>
      <w:r>
        <w:t xml:space="preserve"> </w:t>
      </w:r>
      <w:r>
        <w:t xml:space="preserve">Lanka</w:t>
      </w:r>
      <w:r>
        <w:t xml:space="preserve"> </w:t>
      </w:r>
      <w:r>
        <w:t xml:space="preserve">Colombo</w:t>
      </w:r>
    </w:p>
    <w:bookmarkStart w:id="21" w:name="X0775db1e606e2e1c8ae11d9602a786c19481e8d"/>
    <w:p>
      <w:pPr>
        <w:pStyle w:val="Heading1"/>
      </w:pPr>
      <w:r>
        <w:t xml:space="preserve">Scholarship Application Letter for Nursing Excellence in Sri Lanka Colombo</w:t>
      </w:r>
    </w:p>
    <w:p>
      <w:pPr>
        <w:pStyle w:val="FirstParagraph"/>
      </w:pPr>
      <w:r>
        <w:t xml:space="preserve">Date: October 26, 2023</w:t>
      </w:r>
    </w:p>
    <w:p>
      <w:pPr>
        <w:pStyle w:val="BodyText"/>
      </w:pPr>
      <w:r>
        <w:t xml:space="preserve">Scholarship Committee</w:t>
      </w:r>
    </w:p>
    <w:p>
      <w:pPr>
        <w:pStyle w:val="BodyText"/>
      </w:pPr>
      <w:r>
        <w:t xml:space="preserve">Colombo Health Foundation</w:t>
      </w:r>
    </w:p>
    <w:p>
      <w:pPr>
        <w:pStyle w:val="BodyText"/>
      </w:pPr>
      <w:r>
        <w:t xml:space="preserve">35 Galle Road, Colombo 03</w:t>
      </w:r>
    </w:p>
    <w:p>
      <w:pPr>
        <w:pStyle w:val="BodyText"/>
      </w:pPr>
      <w:r>
        <w:t xml:space="preserve">Sri Lanka</w:t>
      </w:r>
    </w:p>
    <w:bookmarkStart w:id="20" w:name="Xbe4a365d78c10b6a10fa1d11d45613b5d6055d0"/>
    <w:p>
      <w:pPr>
        <w:pStyle w:val="Heading2"/>
      </w:pPr>
      <w:r>
        <w:t xml:space="preserve">Subject: Application for Nursing Scholarship to Advance Healthcare in Sri Lanka Colombo</w:t>
      </w:r>
    </w:p>
    <w:p>
      <w:pPr>
        <w:pStyle w:val="FirstParagraph"/>
      </w:pPr>
      <w:r>
        <w:t xml:space="preserve">Dear Esteemed Scholarship Committee,</w:t>
      </w:r>
    </w:p>
    <w:p>
      <w:pPr>
        <w:pStyle w:val="BodyText"/>
      </w:pPr>
      <w:r>
        <w:t xml:space="preserve">I am writing this Scholarship Application Letter with profound enthusiasm to apply for the prestigious Nursing Excellence Scholarship offered by the Colombo Health Foundation. As a dedicated final-year nursing student at the Faculty of Medicine, University of Colombo, I have cultivated an unwavering commitment to becoming a transformative Nurse within Sri Lanka's healthcare landscape. My journey toward professional excellence has been deeply shaped by witnessing both the resilience and challenges faced by communities across Sri Lanka Colombo—where I was born and raised—and my aspiration is now to serve with specialized competence in this vibrant metropolis.</w:t>
      </w:r>
    </w:p>
    <w:p>
      <w:pPr>
        <w:pStyle w:val="BodyText"/>
      </w:pPr>
      <w:r>
        <w:t xml:space="preserve">From childhood, the compassionate presence of nurses in our community health centers left an indelible mark on me. During my early teenage years, I volunteered at the Ragama General Hospital while completing my A-Levels, where I observed how a single Nurse could alleviate suffering through both clinical skill and human connection. This experience crystallized my purpose: to become a Nurse who not only treats illnesses but also empowers patients in Sri Lanka Colombo’s diverse socioeconomic contexts. The city’s unique healthcare challenges—ranging from overcrowded urban clinics in areas like Pettah and Bambalapitiya to the growing burden of non-communicable diseases among aging populations—compelled me to pursue specialized training that directly addresses these realities. I believe a Nurse must be both clinically proficient and culturally attuned, qualities I have actively developed through my academic journey and community engagement.</w:t>
      </w:r>
    </w:p>
    <w:p>
      <w:pPr>
        <w:pStyle w:val="BodyText"/>
      </w:pPr>
      <w:r>
        <w:t xml:space="preserve">My academic record reflects this dedication. As a recipient of the University of Colombo Dean’s Scholarship for Academic Excellence, I maintain a CGPA of 3.85/4.0 while balancing rigorous coursework in Advanced Clinical Nursing, Community Health Management, and Mental Health Care for Urban Populations. I have completed clinical rotations at the National Hospital of Sri Lanka Colombo (NHSLC), where I assisted in maternal health initiatives serving over 200 low-income families monthly, and at the Colombo East Teaching Hospital’s emergency department—a high-stress environment that refined my crisis response skills under expert supervision. Additionally, I co-founded "Health for All," a student-led initiative providing free wellness screenings in Colombo’s underserved neighborhoods, which has served more than 1,200 residents since 2021. These experiences solidified my understanding of how systemic barriers—such as transportation difficulties and health literacy gaps—affect healthcare access in Sri Lanka Colombo, and I am determined to address them as a Nurse.</w:t>
      </w:r>
    </w:p>
    <w:p>
      <w:pPr>
        <w:pStyle w:val="BodyText"/>
      </w:pPr>
      <w:r>
        <w:t xml:space="preserve">Financial constraints pose a significant challenge to my professional advancement. While my family has supported my education through modest means, the costs of advanced nursing certifications, specialized clinical training in pediatric care (a critical need in Colombo’s rapidly growing child population), and participation in international health conferences exceed our capacity. This Scholarship Application Letter is not merely a request for funding—it represents a strategic investment in Sri Lanka’s healthcare future. The scholarship would enable me to pursue the Certificate in Pediatric Nursing at the International Centre for Health Studies, an opportunity that would equip me with evidence-based skills to serve Colombo’s pediatric population, particularly children from marginalized communities like those along the Kelani River. Without this support, I risk delaying my specialization during a critical period of healthcare evolution in Sri Lanka.</w:t>
      </w:r>
    </w:p>
    <w:p>
      <w:pPr>
        <w:pStyle w:val="BodyText"/>
      </w:pPr>
      <w:r>
        <w:t xml:space="preserve">My long-term vision extends beyond personal achievement to meaningful systemic impact. Upon completing my advanced training, I will dedicate myself to working as a Nurse at the Lady Ridgeway Hospital for Children in Colombo—a cornerstone of pediatric care for Sri Lanka’s most vulnerable children. My goal is twofold: first, to implement community outreach programs that reduce preventable childhood illnesses through education (e.g., vaccination drives in informal settlements), and second, to advocate for policy improvements addressing maternal-child health gaps. I have already begun collaborating with the Colombo Municipal Council on a pilot project providing prenatal care kits to expectant mothers in low-income areas, which demonstrates my proactive approach to healthcare innovation. As a Nurse rooted in Sri Lanka Colombo’s fabric, I understand that sustainable change requires blending clinical expertise with community partnership—a philosophy I will embody throughout my career.</w:t>
      </w:r>
    </w:p>
    <w:p>
      <w:pPr>
        <w:pStyle w:val="BodyText"/>
      </w:pPr>
      <w:r>
        <w:t xml:space="preserve">Sri Lanka Colombo is not merely my workplace—it is where I find purpose. The city’s vibrant cultural mosaic, from the historic Dutch Quarter to the bustling markets of Fort, has taught me that healthcare must transcend clinical protocols to honor cultural nuances. As a Nurse in this environment, I will prioritize building trust with families through communication in their native languages (Sinhala and Tamil), respecting traditions while delivering modern care. The Colombo Health Foundation’s mission to "advance health equity for all Sri Lankans" resonates deeply with my valu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in Sri Lanka Colombo</dc:title>
  <dc:creator/>
  <dc:language>en</dc:language>
  <cp:keywords/>
  <dcterms:created xsi:type="dcterms:W3CDTF">2026-07-23T08:32:52Z</dcterms:created>
  <dcterms:modified xsi:type="dcterms:W3CDTF">2026-07-23T08:32:52Z</dcterms:modified>
</cp:coreProperties>
</file>

<file path=docProps/custom.xml><?xml version="1.0" encoding="utf-8"?>
<Properties xmlns="http://schemas.openxmlformats.org/officeDocument/2006/custom-properties" xmlns:vt="http://schemas.openxmlformats.org/officeDocument/2006/docPropsVTypes"/>
</file>